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065"/>
        <w:tblW w:w="10013" w:type="dxa"/>
        <w:tblBorders>
          <w:top w:val="single" w:sz="4" w:space="0" w:color="2F75B5"/>
          <w:left w:val="single" w:sz="4" w:space="0" w:color="2F75B5"/>
          <w:bottom w:val="single" w:sz="4" w:space="0" w:color="2F75B5"/>
          <w:right w:val="single" w:sz="4" w:space="0" w:color="2F75B5"/>
          <w:insideH w:val="single" w:sz="4" w:space="0" w:color="2F75B5"/>
          <w:insideV w:val="single" w:sz="4" w:space="0" w:color="2F75B5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89"/>
        <w:gridCol w:w="7224"/>
      </w:tblGrid>
      <w:tr w:rsidR="00A72D67" w:rsidRPr="00800B84" w:rsidTr="00A72D67">
        <w:trPr>
          <w:trHeight w:val="687"/>
        </w:trPr>
        <w:tc>
          <w:tcPr>
            <w:tcW w:w="2789" w:type="dxa"/>
            <w:shd w:val="clear" w:color="auto" w:fill="E9EFF7"/>
            <w:vAlign w:val="center"/>
          </w:tcPr>
          <w:p w:rsidR="00A72D67" w:rsidRPr="00DC1A3B" w:rsidRDefault="00A72D67" w:rsidP="00A72D67">
            <w:pPr>
              <w:spacing w:before="120" w:after="120" w:line="240" w:lineRule="auto"/>
              <w:rPr>
                <w:rFonts w:ascii="Calibri" w:eastAsia="Times New Roman" w:hAnsi="Calibri" w:cs="Calibri"/>
                <w:b/>
                <w:color w:val="000000" w:themeColor="text1"/>
                <w:lang w:eastAsia="es-ES"/>
              </w:rPr>
            </w:pPr>
            <w:bookmarkStart w:id="0" w:name="_Toc54816201"/>
            <w:bookmarkStart w:id="1" w:name="_GoBack" w:colFirst="1" w:colLast="1"/>
            <w:r>
              <w:rPr>
                <w:rFonts w:ascii="Calibri" w:eastAsia="Times New Roman" w:hAnsi="Calibri" w:cs="Calibri"/>
                <w:b/>
                <w:color w:val="000000" w:themeColor="text1"/>
                <w:lang w:eastAsia="es-ES"/>
              </w:rPr>
              <w:t>Nombre Postulante</w:t>
            </w:r>
          </w:p>
        </w:tc>
        <w:tc>
          <w:tcPr>
            <w:tcW w:w="7224" w:type="dxa"/>
            <w:shd w:val="clear" w:color="auto" w:fill="auto"/>
            <w:vAlign w:val="center"/>
          </w:tcPr>
          <w:p w:rsidR="00A72D67" w:rsidRPr="00800B84" w:rsidRDefault="00A72D67" w:rsidP="00A72D67">
            <w:pPr>
              <w:spacing w:after="0" w:line="240" w:lineRule="auto"/>
              <w:rPr>
                <w:rFonts w:ascii="Calibri" w:eastAsia="Times New Roman" w:hAnsi="Calibri" w:cs="Calibri"/>
                <w:lang w:val="en-US" w:eastAsia="es-ES"/>
              </w:rPr>
            </w:pPr>
          </w:p>
        </w:tc>
      </w:tr>
    </w:tbl>
    <w:bookmarkEnd w:id="1"/>
    <w:p w:rsidR="00A72D67" w:rsidRPr="00A72D67" w:rsidRDefault="00A72D67" w:rsidP="00A72D6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ormato </w:t>
      </w:r>
      <w:r w:rsidRPr="00A72D67">
        <w:rPr>
          <w:b/>
          <w:sz w:val="28"/>
          <w:szCs w:val="28"/>
        </w:rPr>
        <w:t>Currículo Vitae</w:t>
      </w:r>
      <w:r>
        <w:rPr>
          <w:b/>
          <w:sz w:val="28"/>
          <w:szCs w:val="28"/>
        </w:rPr>
        <w:t xml:space="preserve"> </w:t>
      </w:r>
      <w:r w:rsidR="006A0C2F">
        <w:rPr>
          <w:b/>
          <w:sz w:val="28"/>
          <w:szCs w:val="28"/>
        </w:rPr>
        <w:t xml:space="preserve">Postulación </w:t>
      </w:r>
      <w:r>
        <w:rPr>
          <w:b/>
          <w:sz w:val="28"/>
          <w:szCs w:val="28"/>
        </w:rPr>
        <w:t>DEGI</w:t>
      </w:r>
    </w:p>
    <w:bookmarkEnd w:id="0"/>
    <w:p w:rsidR="00A72D67" w:rsidRDefault="00A72D67" w:rsidP="00F341CF">
      <w:pPr>
        <w:spacing w:after="120"/>
        <w:jc w:val="both"/>
        <w:rPr>
          <w:rFonts w:cstheme="minorHAnsi"/>
          <w:color w:val="000000" w:themeColor="text1"/>
        </w:rPr>
      </w:pPr>
    </w:p>
    <w:p w:rsidR="00A72D67" w:rsidRDefault="00A72D67" w:rsidP="00F341CF">
      <w:pPr>
        <w:spacing w:after="120"/>
        <w:jc w:val="both"/>
        <w:rPr>
          <w:rFonts w:cstheme="minorHAnsi"/>
          <w:color w:val="000000" w:themeColor="text1"/>
        </w:rPr>
      </w:pPr>
    </w:p>
    <w:tbl>
      <w:tblPr>
        <w:tblW w:w="1006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1559"/>
        <w:gridCol w:w="1843"/>
        <w:gridCol w:w="1541"/>
        <w:gridCol w:w="907"/>
        <w:gridCol w:w="907"/>
        <w:gridCol w:w="907"/>
        <w:gridCol w:w="907"/>
        <w:gridCol w:w="1064"/>
      </w:tblGrid>
      <w:tr w:rsidR="00F341CF" w:rsidRPr="009E79F9" w:rsidTr="008C40FE">
        <w:trPr>
          <w:trHeight w:val="567"/>
          <w:tblHeader/>
          <w:jc w:val="center"/>
        </w:trPr>
        <w:tc>
          <w:tcPr>
            <w:tcW w:w="10060" w:type="dxa"/>
            <w:gridSpan w:val="9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341CF" w:rsidRPr="00343ED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 w:rsidRPr="00343EDD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>Artículos Publicados</w:t>
            </w:r>
          </w:p>
        </w:tc>
      </w:tr>
      <w:tr w:rsidR="00F341CF" w:rsidRPr="009E79F9" w:rsidTr="008C40FE">
        <w:trPr>
          <w:trHeight w:val="660"/>
          <w:tblHeader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Pr="0010778E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155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utor(es)</w:t>
            </w:r>
          </w:p>
        </w:tc>
        <w:tc>
          <w:tcPr>
            <w:tcW w:w="184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Título</w:t>
            </w:r>
          </w:p>
        </w:tc>
        <w:tc>
          <w:tcPr>
            <w:tcW w:w="154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Revista</w:t>
            </w:r>
          </w:p>
        </w:tc>
        <w:tc>
          <w:tcPr>
            <w:tcW w:w="90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ño</w:t>
            </w:r>
          </w:p>
        </w:tc>
        <w:tc>
          <w:tcPr>
            <w:tcW w:w="90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Volumen</w:t>
            </w:r>
          </w:p>
        </w:tc>
        <w:tc>
          <w:tcPr>
            <w:tcW w:w="90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úmero</w:t>
            </w:r>
          </w:p>
        </w:tc>
        <w:tc>
          <w:tcPr>
            <w:tcW w:w="90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Páginas</w:t>
            </w:r>
          </w:p>
        </w:tc>
        <w:tc>
          <w:tcPr>
            <w:tcW w:w="106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Indexación</w:t>
            </w:r>
          </w:p>
        </w:tc>
      </w:tr>
      <w:tr w:rsidR="00F341CF" w:rsidRPr="00DE7FED" w:rsidTr="008C40FE">
        <w:trPr>
          <w:trHeight w:val="624"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155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84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541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06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</w:tr>
      <w:tr w:rsidR="00F341CF" w:rsidRPr="00DE7FED" w:rsidTr="008C40FE">
        <w:trPr>
          <w:trHeight w:val="624"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155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E7FED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184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1541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90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06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E7FE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</w:tr>
    </w:tbl>
    <w:p w:rsidR="00F341CF" w:rsidRPr="00354A2B" w:rsidRDefault="00F341CF" w:rsidP="00F341CF">
      <w:pPr>
        <w:spacing w:after="0"/>
        <w:rPr>
          <w:lang w:val="es-ES"/>
        </w:rPr>
      </w:pPr>
    </w:p>
    <w:tbl>
      <w:tblPr>
        <w:tblW w:w="10186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"/>
        <w:gridCol w:w="1434"/>
        <w:gridCol w:w="2511"/>
        <w:gridCol w:w="2605"/>
        <w:gridCol w:w="1634"/>
        <w:gridCol w:w="1637"/>
      </w:tblGrid>
      <w:tr w:rsidR="00C07F22" w:rsidRPr="009E79F9" w:rsidTr="00C61221">
        <w:trPr>
          <w:trHeight w:val="560"/>
          <w:tblHeader/>
          <w:jc w:val="center"/>
        </w:trPr>
        <w:tc>
          <w:tcPr>
            <w:tcW w:w="10186" w:type="dxa"/>
            <w:gridSpan w:val="6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C07F22" w:rsidRPr="00343EDD" w:rsidRDefault="00C07F22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 w:rsidRPr="00343EDD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Artículos </w:t>
            </w: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>en progreso</w:t>
            </w:r>
          </w:p>
        </w:tc>
      </w:tr>
      <w:tr w:rsidR="00C07F22" w:rsidRPr="009E79F9" w:rsidTr="00C61221">
        <w:trPr>
          <w:trHeight w:val="652"/>
          <w:tblHeader/>
          <w:jc w:val="center"/>
        </w:trPr>
        <w:tc>
          <w:tcPr>
            <w:tcW w:w="36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C07F22" w:rsidRPr="0010778E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143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C07F22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utor(es)</w:t>
            </w:r>
          </w:p>
        </w:tc>
        <w:tc>
          <w:tcPr>
            <w:tcW w:w="251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C07F22" w:rsidRPr="009E79F9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Título</w:t>
            </w:r>
          </w:p>
        </w:tc>
        <w:tc>
          <w:tcPr>
            <w:tcW w:w="260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C07F22" w:rsidRPr="009E79F9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Revista</w:t>
            </w:r>
          </w:p>
        </w:tc>
        <w:tc>
          <w:tcPr>
            <w:tcW w:w="163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C07F22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Indexación</w:t>
            </w:r>
          </w:p>
        </w:tc>
        <w:tc>
          <w:tcPr>
            <w:tcW w:w="163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C07F22" w:rsidRDefault="00C07F22" w:rsidP="00B65D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Estado</w:t>
            </w:r>
            <w:r w:rsidR="00B65DD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 (enviado, en revisión, aceptado)</w:t>
            </w:r>
          </w:p>
        </w:tc>
      </w:tr>
      <w:tr w:rsidR="00C07F22" w:rsidRPr="006218BD" w:rsidTr="00C61221">
        <w:trPr>
          <w:trHeight w:val="616"/>
          <w:jc w:val="center"/>
        </w:trPr>
        <w:tc>
          <w:tcPr>
            <w:tcW w:w="36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D61926" w:rsidRDefault="00C07F22" w:rsidP="00C07F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143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6218BD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251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C07F22" w:rsidRPr="006218BD" w:rsidRDefault="00C07F22" w:rsidP="00C07F2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2605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C07F22" w:rsidRPr="006218BD" w:rsidRDefault="00C07F22" w:rsidP="00C07F22">
            <w:pPr>
              <w:spacing w:before="120" w:after="12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63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6218BD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63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</w:tcPr>
          <w:p w:rsidR="00C07F22" w:rsidRPr="006218BD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</w:tr>
      <w:tr w:rsidR="00C07F22" w:rsidRPr="0083071B" w:rsidTr="00C61221">
        <w:trPr>
          <w:trHeight w:val="616"/>
          <w:jc w:val="center"/>
        </w:trPr>
        <w:tc>
          <w:tcPr>
            <w:tcW w:w="36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10778E" w:rsidRDefault="00C07F22" w:rsidP="00C07F22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143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83071B" w:rsidRDefault="00C07F22" w:rsidP="00C07F22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251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C07F22" w:rsidRPr="0083071B" w:rsidRDefault="00C07F22" w:rsidP="00C07F22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2605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C07F22" w:rsidRPr="0083071B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163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C07F22" w:rsidRPr="0083071B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637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</w:tcPr>
          <w:p w:rsidR="00C07F22" w:rsidRPr="0083071B" w:rsidRDefault="00C07F22" w:rsidP="00C07F2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</w:tr>
    </w:tbl>
    <w:p w:rsidR="00F341CF" w:rsidRDefault="00F341CF" w:rsidP="00F341CF">
      <w:pPr>
        <w:spacing w:after="120"/>
        <w:jc w:val="both"/>
        <w:rPr>
          <w:rFonts w:cstheme="minorHAnsi"/>
          <w:color w:val="000000" w:themeColor="text1"/>
        </w:rPr>
      </w:pPr>
    </w:p>
    <w:tbl>
      <w:tblPr>
        <w:tblW w:w="1020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1705"/>
        <w:gridCol w:w="2995"/>
        <w:gridCol w:w="3150"/>
        <w:gridCol w:w="1930"/>
      </w:tblGrid>
      <w:tr w:rsidR="00F341CF" w:rsidRPr="009E79F9" w:rsidTr="008C40FE">
        <w:trPr>
          <w:trHeight w:val="567"/>
          <w:tblHeader/>
          <w:jc w:val="center"/>
        </w:trPr>
        <w:tc>
          <w:tcPr>
            <w:tcW w:w="10205" w:type="dxa"/>
            <w:gridSpan w:val="5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341CF" w:rsidRPr="00343ED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Libros </w:t>
            </w:r>
            <w:r w:rsidR="00A72D67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y capítulos de libros </w:t>
            </w: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>Publicados</w:t>
            </w:r>
          </w:p>
        </w:tc>
      </w:tr>
      <w:tr w:rsidR="00F341CF" w:rsidRPr="009E79F9" w:rsidTr="0091371A">
        <w:trPr>
          <w:trHeight w:val="660"/>
          <w:tblHeader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Pr="0010778E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170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utor(es)</w:t>
            </w:r>
          </w:p>
        </w:tc>
        <w:tc>
          <w:tcPr>
            <w:tcW w:w="29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Título</w:t>
            </w:r>
          </w:p>
        </w:tc>
        <w:tc>
          <w:tcPr>
            <w:tcW w:w="315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Páginas</w:t>
            </w:r>
          </w:p>
        </w:tc>
        <w:tc>
          <w:tcPr>
            <w:tcW w:w="193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Editorial</w:t>
            </w:r>
          </w:p>
        </w:tc>
      </w:tr>
      <w:tr w:rsidR="00F341CF" w:rsidRPr="009E79F9" w:rsidTr="0091371A">
        <w:trPr>
          <w:trHeight w:val="624"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170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29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315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61926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93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</w:tr>
      <w:tr w:rsidR="00F341CF" w:rsidRPr="009E79F9" w:rsidTr="0091371A">
        <w:trPr>
          <w:trHeight w:val="624"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170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29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315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93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</w:tr>
      <w:tr w:rsidR="00F341CF" w:rsidRPr="009E79F9" w:rsidTr="0091371A">
        <w:trPr>
          <w:trHeight w:val="624"/>
          <w:jc w:val="center"/>
        </w:trPr>
        <w:tc>
          <w:tcPr>
            <w:tcW w:w="42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3</w:t>
            </w:r>
          </w:p>
        </w:tc>
        <w:tc>
          <w:tcPr>
            <w:tcW w:w="170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29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315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930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after="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</w:tr>
    </w:tbl>
    <w:p w:rsidR="00F341CF" w:rsidRDefault="00F341CF" w:rsidP="00F341CF">
      <w:pPr>
        <w:spacing w:after="0"/>
      </w:pPr>
    </w:p>
    <w:p w:rsidR="00F341CF" w:rsidRDefault="00F341CF" w:rsidP="00F341CF">
      <w:pPr>
        <w:spacing w:after="0"/>
      </w:pPr>
    </w:p>
    <w:p w:rsidR="00F341CF" w:rsidRDefault="00F341CF" w:rsidP="00F341CF">
      <w:pPr>
        <w:spacing w:after="120"/>
        <w:jc w:val="both"/>
        <w:rPr>
          <w:rFonts w:cstheme="minorHAnsi"/>
          <w:color w:val="000000" w:themeColor="text1"/>
        </w:rPr>
      </w:pPr>
    </w:p>
    <w:tbl>
      <w:tblPr>
        <w:tblW w:w="1006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1998"/>
        <w:gridCol w:w="3912"/>
        <w:gridCol w:w="3734"/>
      </w:tblGrid>
      <w:tr w:rsidR="00F341CF" w:rsidRPr="009E79F9" w:rsidTr="008C40FE">
        <w:trPr>
          <w:trHeight w:val="567"/>
          <w:tblHeader/>
          <w:jc w:val="center"/>
        </w:trPr>
        <w:tc>
          <w:tcPr>
            <w:tcW w:w="10065" w:type="dxa"/>
            <w:gridSpan w:val="4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341CF" w:rsidRPr="00343ED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lastRenderedPageBreak/>
              <w:t>Otras Publicaciones</w:t>
            </w:r>
          </w:p>
        </w:tc>
      </w:tr>
      <w:tr w:rsidR="00F341CF" w:rsidRPr="009E79F9" w:rsidTr="008C40FE">
        <w:trPr>
          <w:trHeight w:val="660"/>
          <w:tblHeader/>
          <w:jc w:val="center"/>
        </w:trPr>
        <w:tc>
          <w:tcPr>
            <w:tcW w:w="42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Pr="0010778E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19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utor(es)</w:t>
            </w:r>
          </w:p>
        </w:tc>
        <w:tc>
          <w:tcPr>
            <w:tcW w:w="39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9E79F9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Título</w:t>
            </w:r>
          </w:p>
        </w:tc>
        <w:tc>
          <w:tcPr>
            <w:tcW w:w="3734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Descripción </w:t>
            </w:r>
          </w:p>
        </w:tc>
      </w:tr>
      <w:tr w:rsidR="00F341CF" w:rsidRPr="009E79F9" w:rsidTr="008C40FE">
        <w:trPr>
          <w:trHeight w:val="624"/>
          <w:jc w:val="center"/>
        </w:trPr>
        <w:tc>
          <w:tcPr>
            <w:tcW w:w="42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19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39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61926" w:rsidRDefault="00F341CF" w:rsidP="008C40F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373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</w:tr>
      <w:tr w:rsidR="00F341CF" w:rsidRPr="009E79F9" w:rsidTr="008C40FE">
        <w:trPr>
          <w:trHeight w:val="624"/>
          <w:jc w:val="center"/>
        </w:trPr>
        <w:tc>
          <w:tcPr>
            <w:tcW w:w="421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19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39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3734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604D1B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</w:tr>
    </w:tbl>
    <w:p w:rsidR="00F341CF" w:rsidRDefault="00F341CF" w:rsidP="00F341CF"/>
    <w:tbl>
      <w:tblPr>
        <w:tblW w:w="998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5"/>
        <w:gridCol w:w="2119"/>
        <w:gridCol w:w="2098"/>
        <w:gridCol w:w="1903"/>
        <w:gridCol w:w="1352"/>
        <w:gridCol w:w="2068"/>
      </w:tblGrid>
      <w:tr w:rsidR="00F341CF" w:rsidRPr="009E79F9" w:rsidTr="006A0C2F">
        <w:trPr>
          <w:trHeight w:val="567"/>
          <w:tblHeader/>
          <w:jc w:val="center"/>
        </w:trPr>
        <w:tc>
          <w:tcPr>
            <w:tcW w:w="9985" w:type="dxa"/>
            <w:gridSpan w:val="6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>Ponencias</w:t>
            </w:r>
            <w:r w:rsidR="00F16B1E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 en congresos</w:t>
            </w:r>
          </w:p>
        </w:tc>
      </w:tr>
      <w:tr w:rsidR="00F16B1E" w:rsidRPr="009E79F9" w:rsidTr="0091371A">
        <w:trPr>
          <w:trHeight w:val="660"/>
          <w:tblHeader/>
          <w:jc w:val="center"/>
        </w:trPr>
        <w:tc>
          <w:tcPr>
            <w:tcW w:w="44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10778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21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4B6D3F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4B6D3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utor(es)</w:t>
            </w:r>
          </w:p>
        </w:tc>
        <w:tc>
          <w:tcPr>
            <w:tcW w:w="20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4B6D3F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Título</w:t>
            </w:r>
          </w:p>
        </w:tc>
        <w:tc>
          <w:tcPr>
            <w:tcW w:w="190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4B6D3F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4B6D3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ombre Congreso</w:t>
            </w:r>
          </w:p>
        </w:tc>
        <w:tc>
          <w:tcPr>
            <w:tcW w:w="135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4B6D3F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4B6D3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Ciudad y País</w:t>
            </w:r>
          </w:p>
        </w:tc>
        <w:tc>
          <w:tcPr>
            <w:tcW w:w="206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4B6D3F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4B6D3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Financiamiento</w:t>
            </w:r>
          </w:p>
        </w:tc>
      </w:tr>
      <w:tr w:rsidR="00F16B1E" w:rsidRPr="00415E81" w:rsidTr="0091371A">
        <w:trPr>
          <w:trHeight w:val="624"/>
          <w:jc w:val="center"/>
        </w:trPr>
        <w:tc>
          <w:tcPr>
            <w:tcW w:w="44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21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20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415E81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903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415E81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1352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415E81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  <w:tc>
          <w:tcPr>
            <w:tcW w:w="2068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415E81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US" w:eastAsia="es-ES"/>
              </w:rPr>
            </w:pPr>
          </w:p>
        </w:tc>
      </w:tr>
      <w:tr w:rsidR="00F16B1E" w:rsidRPr="009E79F9" w:rsidTr="0091371A">
        <w:trPr>
          <w:trHeight w:val="624"/>
          <w:jc w:val="center"/>
        </w:trPr>
        <w:tc>
          <w:tcPr>
            <w:tcW w:w="44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10778E" w:rsidRDefault="00F16B1E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21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2098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903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352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2068" w:type="dxa"/>
            <w:tcBorders>
              <w:top w:val="single" w:sz="4" w:space="0" w:color="2F75B5"/>
              <w:left w:val="nil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</w:tr>
    </w:tbl>
    <w:p w:rsidR="00F341CF" w:rsidRDefault="00F341CF" w:rsidP="00F341CF">
      <w:pPr>
        <w:spacing w:before="240" w:after="60" w:line="360" w:lineRule="auto"/>
        <w:jc w:val="right"/>
        <w:rPr>
          <w:rFonts w:cstheme="minorHAnsi"/>
          <w:b/>
          <w:smallCaps/>
          <w:color w:val="44546A" w:themeColor="text2"/>
        </w:rPr>
      </w:pPr>
    </w:p>
    <w:tbl>
      <w:tblPr>
        <w:tblW w:w="998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5"/>
        <w:gridCol w:w="2275"/>
        <w:gridCol w:w="1553"/>
        <w:gridCol w:w="992"/>
        <w:gridCol w:w="993"/>
        <w:gridCol w:w="1417"/>
        <w:gridCol w:w="2060"/>
      </w:tblGrid>
      <w:tr w:rsidR="00F341CF" w:rsidRPr="009E79F9" w:rsidTr="006A0C2F">
        <w:trPr>
          <w:trHeight w:val="567"/>
          <w:tblHeader/>
          <w:jc w:val="center"/>
        </w:trPr>
        <w:tc>
          <w:tcPr>
            <w:tcW w:w="9985" w:type="dxa"/>
            <w:gridSpan w:val="7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341CF" w:rsidRPr="00343EDD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participación en proyectos </w:t>
            </w:r>
          </w:p>
        </w:tc>
      </w:tr>
      <w:tr w:rsidR="00F16B1E" w:rsidRPr="009E79F9" w:rsidTr="006A0C2F">
        <w:trPr>
          <w:trHeight w:val="660"/>
          <w:tblHeader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10778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ombre del Proyecto</w:t>
            </w: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Fuente de Financiamiento</w:t>
            </w:r>
          </w:p>
          <w:p w:rsidR="00F16B1E" w:rsidRPr="00AF5C70" w:rsidRDefault="00F16B1E" w:rsidP="00F16B1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Año </w:t>
            </w:r>
          </w:p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Inicio</w:t>
            </w: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9E79F9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Año Término</w:t>
            </w: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F16B1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ombre director del proyecto</w:t>
            </w:r>
          </w:p>
        </w:tc>
        <w:tc>
          <w:tcPr>
            <w:tcW w:w="206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F16B1E" w:rsidRDefault="00F16B1E" w:rsidP="00F16B1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Función</w:t>
            </w:r>
            <w:r w:rsidR="0091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/Descripción</w:t>
            </w:r>
          </w:p>
        </w:tc>
      </w:tr>
      <w:tr w:rsidR="00F16B1E" w:rsidRPr="009E79F9" w:rsidTr="006A0C2F">
        <w:trPr>
          <w:trHeight w:val="624"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  <w:tc>
          <w:tcPr>
            <w:tcW w:w="206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</w:tr>
      <w:tr w:rsidR="00F16B1E" w:rsidRPr="009E79F9" w:rsidTr="006A0C2F">
        <w:trPr>
          <w:trHeight w:val="624"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10778E" w:rsidRDefault="00F16B1E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206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</w:tr>
    </w:tbl>
    <w:p w:rsidR="00F341CF" w:rsidRDefault="00F341CF" w:rsidP="00F341CF">
      <w:pPr>
        <w:spacing w:after="0"/>
      </w:pPr>
    </w:p>
    <w:tbl>
      <w:tblPr>
        <w:tblW w:w="989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5"/>
        <w:gridCol w:w="2275"/>
        <w:gridCol w:w="1553"/>
        <w:gridCol w:w="992"/>
        <w:gridCol w:w="993"/>
        <w:gridCol w:w="1417"/>
        <w:gridCol w:w="1970"/>
      </w:tblGrid>
      <w:tr w:rsidR="00F16B1E" w:rsidRPr="009E79F9" w:rsidTr="006A0C2F">
        <w:trPr>
          <w:trHeight w:val="567"/>
          <w:tblHeader/>
          <w:jc w:val="center"/>
        </w:trPr>
        <w:tc>
          <w:tcPr>
            <w:tcW w:w="9895" w:type="dxa"/>
            <w:gridSpan w:val="7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16B1E" w:rsidRPr="00343EDD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Docencia </w:t>
            </w:r>
          </w:p>
        </w:tc>
      </w:tr>
      <w:tr w:rsidR="00F16B1E" w:rsidRPr="009E79F9" w:rsidTr="006A0C2F">
        <w:trPr>
          <w:trHeight w:val="660"/>
          <w:tblHeader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10778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Curso</w:t>
            </w: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Institución</w:t>
            </w:r>
          </w:p>
          <w:p w:rsidR="00F16B1E" w:rsidRPr="00AF5C70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Año </w:t>
            </w:r>
          </w:p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16B1E" w:rsidRPr="009E79F9" w:rsidRDefault="006A0C2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Semestre</w:t>
            </w: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Carrera/Programa</w:t>
            </w:r>
          </w:p>
        </w:tc>
        <w:tc>
          <w:tcPr>
            <w:tcW w:w="197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16B1E" w:rsidRPr="00F16B1E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Función</w:t>
            </w:r>
            <w:r w:rsidR="0091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/Descripción</w:t>
            </w:r>
          </w:p>
        </w:tc>
      </w:tr>
      <w:tr w:rsidR="00F16B1E" w:rsidRPr="009E79F9" w:rsidTr="006A0C2F">
        <w:trPr>
          <w:trHeight w:val="624"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D61926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  <w:tc>
          <w:tcPr>
            <w:tcW w:w="197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s-ES"/>
              </w:rPr>
            </w:pPr>
          </w:p>
        </w:tc>
      </w:tr>
      <w:tr w:rsidR="00F16B1E" w:rsidRPr="009E79F9" w:rsidTr="006A0C2F">
        <w:trPr>
          <w:trHeight w:val="624"/>
          <w:jc w:val="center"/>
        </w:trPr>
        <w:tc>
          <w:tcPr>
            <w:tcW w:w="69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10778E" w:rsidRDefault="00F16B1E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2275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5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99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993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417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197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16B1E" w:rsidRPr="009E79F9" w:rsidRDefault="00F16B1E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</w:tr>
    </w:tbl>
    <w:p w:rsidR="00F341CF" w:rsidRDefault="00F341CF" w:rsidP="00F341CF">
      <w:pPr>
        <w:spacing w:after="120"/>
        <w:jc w:val="both"/>
        <w:rPr>
          <w:rFonts w:cstheme="minorHAnsi"/>
        </w:rPr>
      </w:pPr>
    </w:p>
    <w:tbl>
      <w:tblPr>
        <w:tblW w:w="935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9"/>
        <w:gridCol w:w="4112"/>
        <w:gridCol w:w="4820"/>
      </w:tblGrid>
      <w:tr w:rsidR="00F341CF" w:rsidRPr="009E79F9" w:rsidTr="008C40FE">
        <w:trPr>
          <w:trHeight w:val="567"/>
          <w:tblHeader/>
          <w:jc w:val="center"/>
        </w:trPr>
        <w:tc>
          <w:tcPr>
            <w:tcW w:w="9351" w:type="dxa"/>
            <w:gridSpan w:val="3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DDEBF7"/>
            <w:vAlign w:val="center"/>
          </w:tcPr>
          <w:p w:rsidR="00F341CF" w:rsidRPr="00343EDD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lastRenderedPageBreak/>
              <w:t>Otras Actividades</w:t>
            </w:r>
            <w:r w:rsidR="00F16B1E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 de relevancia académica y de investigación</w:t>
            </w:r>
            <w:r w:rsidR="00C07F22">
              <w:rPr>
                <w:rFonts w:ascii="Calibri" w:eastAsia="Times New Roman" w:hAnsi="Calibri" w:cs="Calibri"/>
                <w:b/>
                <w:bCs/>
                <w:smallCaps/>
                <w:color w:val="000000"/>
                <w:lang w:val="es-ES" w:eastAsia="es-ES"/>
              </w:rPr>
              <w:t xml:space="preserve"> (Pasantías, Capacitaciones, Premios y Reconocimientos, Participación en Redes Académicas y/o Profesionales, Guía de Tesis, etc.)</w:t>
            </w:r>
          </w:p>
        </w:tc>
      </w:tr>
      <w:tr w:rsidR="00F341CF" w:rsidRPr="009E79F9" w:rsidTr="008C40FE">
        <w:trPr>
          <w:trHeight w:val="660"/>
          <w:tblHeader/>
          <w:jc w:val="center"/>
        </w:trPr>
        <w:tc>
          <w:tcPr>
            <w:tcW w:w="4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Pr="0010778E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°</w:t>
            </w:r>
          </w:p>
        </w:tc>
        <w:tc>
          <w:tcPr>
            <w:tcW w:w="41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</w:tcPr>
          <w:p w:rsidR="00F341CF" w:rsidRDefault="006A0C2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Nombre actividad</w:t>
            </w:r>
          </w:p>
        </w:tc>
        <w:tc>
          <w:tcPr>
            <w:tcW w:w="482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E3EFF9"/>
            <w:vAlign w:val="center"/>
            <w:hideMark/>
          </w:tcPr>
          <w:p w:rsidR="00F341CF" w:rsidRPr="00D61926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ES" w:eastAsia="es-ES"/>
              </w:rPr>
              <w:t>Descripción</w:t>
            </w:r>
          </w:p>
        </w:tc>
      </w:tr>
      <w:tr w:rsidR="00F341CF" w:rsidRPr="009E79F9" w:rsidTr="008C40FE">
        <w:trPr>
          <w:trHeight w:val="624"/>
          <w:jc w:val="center"/>
        </w:trPr>
        <w:tc>
          <w:tcPr>
            <w:tcW w:w="4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</w:pPr>
            <w:r w:rsidRPr="00D61926">
              <w:rPr>
                <w:rFonts w:ascii="Calibri" w:eastAsia="Times New Roman" w:hAnsi="Calibri" w:cs="Calibri"/>
                <w:b/>
                <w:sz w:val="20"/>
                <w:szCs w:val="20"/>
                <w:lang w:val="es-ES" w:eastAsia="es-ES"/>
              </w:rPr>
              <w:t>1</w:t>
            </w:r>
          </w:p>
        </w:tc>
        <w:tc>
          <w:tcPr>
            <w:tcW w:w="41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  <w:tc>
          <w:tcPr>
            <w:tcW w:w="482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D61926" w:rsidRDefault="00F341CF" w:rsidP="008C40FE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s-ES" w:eastAsia="es-ES"/>
              </w:rPr>
            </w:pPr>
          </w:p>
        </w:tc>
      </w:tr>
      <w:tr w:rsidR="00F341CF" w:rsidRPr="009F6CF8" w:rsidTr="008C40FE">
        <w:trPr>
          <w:trHeight w:val="624"/>
          <w:jc w:val="center"/>
        </w:trPr>
        <w:tc>
          <w:tcPr>
            <w:tcW w:w="4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2</w:t>
            </w:r>
          </w:p>
        </w:tc>
        <w:tc>
          <w:tcPr>
            <w:tcW w:w="41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F6CF8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82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F6CF8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F341CF" w:rsidRPr="009E79F9" w:rsidTr="008C40FE">
        <w:trPr>
          <w:trHeight w:val="624"/>
          <w:jc w:val="center"/>
        </w:trPr>
        <w:tc>
          <w:tcPr>
            <w:tcW w:w="4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 w:rsidRPr="0010778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3</w:t>
            </w:r>
          </w:p>
        </w:tc>
        <w:tc>
          <w:tcPr>
            <w:tcW w:w="41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482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Pr="009E79F9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F341CF" w:rsidRPr="009E79F9" w:rsidTr="008C40FE">
        <w:trPr>
          <w:trHeight w:val="624"/>
          <w:jc w:val="center"/>
        </w:trPr>
        <w:tc>
          <w:tcPr>
            <w:tcW w:w="419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Pr="0010778E" w:rsidRDefault="00F341CF" w:rsidP="008C40FE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4112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vAlign w:val="center"/>
          </w:tcPr>
          <w:p w:rsidR="00F341CF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4820" w:type="dxa"/>
            <w:tcBorders>
              <w:top w:val="single" w:sz="4" w:space="0" w:color="2F75B5"/>
              <w:left w:val="single" w:sz="4" w:space="0" w:color="2F75B5"/>
              <w:bottom w:val="single" w:sz="4" w:space="0" w:color="2F75B5"/>
              <w:right w:val="single" w:sz="4" w:space="0" w:color="2F75B5"/>
            </w:tcBorders>
            <w:shd w:val="clear" w:color="auto" w:fill="auto"/>
            <w:vAlign w:val="center"/>
          </w:tcPr>
          <w:p w:rsidR="00F341CF" w:rsidRDefault="00F341CF" w:rsidP="008C40FE">
            <w:pPr>
              <w:spacing w:before="120" w:after="12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ES" w:eastAsia="es-ES"/>
              </w:rPr>
            </w:pPr>
          </w:p>
        </w:tc>
      </w:tr>
    </w:tbl>
    <w:p w:rsidR="00F341CF" w:rsidRDefault="00F341CF" w:rsidP="00F341CF"/>
    <w:p w:rsidR="00F341CF" w:rsidRPr="006F6244" w:rsidRDefault="00F341CF" w:rsidP="00F341CF"/>
    <w:p w:rsidR="00C16CFE" w:rsidRDefault="008E1CBA"/>
    <w:sectPr w:rsidR="00C16CFE">
      <w:headerReference w:type="default" r:id="rId7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1CBA" w:rsidRDefault="008E1CBA" w:rsidP="005E2738">
      <w:pPr>
        <w:spacing w:after="0" w:line="240" w:lineRule="auto"/>
      </w:pPr>
      <w:r>
        <w:separator/>
      </w:r>
    </w:p>
  </w:endnote>
  <w:endnote w:type="continuationSeparator" w:id="0">
    <w:p w:rsidR="008E1CBA" w:rsidRDefault="008E1CBA" w:rsidP="005E27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1CBA" w:rsidRDefault="008E1CBA" w:rsidP="005E2738">
      <w:pPr>
        <w:spacing w:after="0" w:line="240" w:lineRule="auto"/>
      </w:pPr>
      <w:r>
        <w:separator/>
      </w:r>
    </w:p>
  </w:footnote>
  <w:footnote w:type="continuationSeparator" w:id="0">
    <w:p w:rsidR="008E1CBA" w:rsidRDefault="008E1CBA" w:rsidP="005E27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0065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3"/>
      <w:gridCol w:w="2391"/>
      <w:gridCol w:w="3281"/>
    </w:tblGrid>
    <w:tr w:rsidR="005E2738" w:rsidRPr="005E2738" w:rsidTr="005E2738">
      <w:tc>
        <w:tcPr>
          <w:tcW w:w="4397" w:type="dxa"/>
        </w:tcPr>
        <w:p w:rsidR="005E2738" w:rsidRPr="005E2738" w:rsidRDefault="005E2738" w:rsidP="005E2738">
          <w:pPr>
            <w:tabs>
              <w:tab w:val="left" w:pos="5220"/>
            </w:tabs>
            <w:spacing w:after="0" w:line="240" w:lineRule="auto"/>
            <w:rPr>
              <w:rFonts w:ascii="Calibri" w:eastAsia="Calibri" w:hAnsi="Calibri" w:cs="Times New Roman"/>
            </w:rPr>
          </w:pPr>
          <w:r w:rsidRPr="005E2738">
            <w:rPr>
              <w:rFonts w:ascii="Calibri" w:eastAsia="Calibri" w:hAnsi="Calibri" w:cs="Times New Roman"/>
            </w:rPr>
            <w:drawing>
              <wp:inline distT="0" distB="0" distL="0" distR="0" wp14:anchorId="1B345098" wp14:editId="4104957C">
                <wp:extent cx="2257425" cy="419058"/>
                <wp:effectExtent l="0" t="0" r="0" b="63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6578" cy="4393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07" w:type="dxa"/>
        </w:tcPr>
        <w:p w:rsidR="005E2738" w:rsidRPr="005E2738" w:rsidRDefault="005E2738" w:rsidP="005E2738">
          <w:pPr>
            <w:tabs>
              <w:tab w:val="left" w:pos="5220"/>
            </w:tabs>
            <w:spacing w:after="0" w:line="240" w:lineRule="auto"/>
            <w:rPr>
              <w:rFonts w:ascii="Calibri" w:eastAsia="Calibri" w:hAnsi="Calibri" w:cs="Times New Roman"/>
            </w:rPr>
          </w:pPr>
        </w:p>
      </w:tc>
      <w:tc>
        <w:tcPr>
          <w:tcW w:w="3261" w:type="dxa"/>
        </w:tcPr>
        <w:p w:rsidR="005E2738" w:rsidRPr="005E2738" w:rsidRDefault="005E2738" w:rsidP="005E2738">
          <w:pPr>
            <w:tabs>
              <w:tab w:val="left" w:pos="5220"/>
            </w:tabs>
            <w:spacing w:after="0" w:line="240" w:lineRule="auto"/>
            <w:rPr>
              <w:rFonts w:ascii="Calibri" w:eastAsia="Calibri" w:hAnsi="Calibri" w:cs="Times New Roman"/>
            </w:rPr>
          </w:pPr>
          <w:r w:rsidRPr="005E2738">
            <w:rPr>
              <w:rFonts w:ascii="Calibri" w:eastAsia="Calibri" w:hAnsi="Calibri" w:cs="Times New Roman"/>
              <w:noProof/>
              <w:lang w:val="en-US"/>
            </w:rPr>
            <w:drawing>
              <wp:inline distT="0" distB="0" distL="0" distR="0" wp14:anchorId="67E78DB6" wp14:editId="39346CE3">
                <wp:extent cx="1946728" cy="720725"/>
                <wp:effectExtent l="0" t="0" r="0" b="3175"/>
                <wp:docPr id="3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64989"/>
                        <a:stretch/>
                      </pic:blipFill>
                      <pic:spPr bwMode="auto">
                        <a:xfrm>
                          <a:off x="0" y="0"/>
                          <a:ext cx="1973159" cy="730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5E2738" w:rsidRDefault="005E2738" w:rsidP="005E273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575C"/>
    <w:multiLevelType w:val="multilevel"/>
    <w:tmpl w:val="5628C880"/>
    <w:lvl w:ilvl="0">
      <w:start w:val="1"/>
      <w:numFmt w:val="decimal"/>
      <w:pStyle w:val="Ttulo1"/>
      <w:lvlText w:val="%1."/>
      <w:lvlJc w:val="left"/>
      <w:pPr>
        <w:ind w:left="1170" w:hanging="360"/>
      </w:pPr>
    </w:lvl>
    <w:lvl w:ilvl="1">
      <w:start w:val="1"/>
      <w:numFmt w:val="decimal"/>
      <w:pStyle w:val="Ttulo2"/>
      <w:lvlText w:val="%1.%2"/>
      <w:lvlJc w:val="left"/>
      <w:pPr>
        <w:ind w:left="2376" w:hanging="576"/>
      </w:pPr>
    </w:lvl>
    <w:lvl w:ilvl="2">
      <w:start w:val="1"/>
      <w:numFmt w:val="decimal"/>
      <w:pStyle w:val="Ttulo3"/>
      <w:lvlText w:val="%1.%2.%3"/>
      <w:lvlJc w:val="left"/>
      <w:pPr>
        <w:ind w:left="1530" w:hanging="720"/>
      </w:pPr>
    </w:lvl>
    <w:lvl w:ilvl="3">
      <w:start w:val="1"/>
      <w:numFmt w:val="decimal"/>
      <w:pStyle w:val="Ttulo4"/>
      <w:lvlText w:val="%1.%2.%3.%4"/>
      <w:lvlJc w:val="left"/>
      <w:pPr>
        <w:ind w:left="1674" w:hanging="864"/>
      </w:pPr>
    </w:lvl>
    <w:lvl w:ilvl="4">
      <w:start w:val="1"/>
      <w:numFmt w:val="decimal"/>
      <w:pStyle w:val="Ttulo5"/>
      <w:lvlText w:val="%1.%2.%3.%4.%5"/>
      <w:lvlJc w:val="left"/>
      <w:pPr>
        <w:ind w:left="181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96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210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225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239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Mjc1NTA0sDCyNLdU0lEKTi0uzszPAykwrAUAeaNMLywAAAA="/>
  </w:docVars>
  <w:rsids>
    <w:rsidRoot w:val="00F341CF"/>
    <w:rsid w:val="0002574B"/>
    <w:rsid w:val="005E2738"/>
    <w:rsid w:val="006A0C2F"/>
    <w:rsid w:val="008E1CBA"/>
    <w:rsid w:val="0091371A"/>
    <w:rsid w:val="00A72D67"/>
    <w:rsid w:val="00B65DD2"/>
    <w:rsid w:val="00C07F22"/>
    <w:rsid w:val="00C61221"/>
    <w:rsid w:val="00D349F1"/>
    <w:rsid w:val="00E55EB1"/>
    <w:rsid w:val="00F16B1E"/>
    <w:rsid w:val="00F3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2F72C"/>
  <w15:chartTrackingRefBased/>
  <w15:docId w15:val="{E8DE036D-1257-41DC-BCAC-AA1512529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41CF"/>
    <w:pPr>
      <w:spacing w:after="200" w:line="276" w:lineRule="auto"/>
    </w:pPr>
    <w:rPr>
      <w:lang w:val="es-CL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F341CF"/>
    <w:pPr>
      <w:keepNext/>
      <w:keepLines/>
      <w:numPr>
        <w:numId w:val="1"/>
      </w:numPr>
      <w:shd w:val="clear" w:color="auto" w:fill="E9EFF7"/>
      <w:spacing w:before="240" w:after="240"/>
      <w:ind w:left="357" w:hanging="357"/>
      <w:outlineLvl w:val="0"/>
    </w:pPr>
    <w:rPr>
      <w:rFonts w:asciiTheme="majorHAnsi" w:eastAsiaTheme="majorEastAsia" w:hAnsiTheme="majorHAnsi" w:cstheme="majorBidi"/>
      <w:b/>
      <w:bCs/>
      <w:smallCaps/>
      <w:color w:val="1F4E79" w:themeColor="accent1" w:themeShade="80"/>
      <w:sz w:val="26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F341CF"/>
    <w:pPr>
      <w:keepNext/>
      <w:keepLines/>
      <w:numPr>
        <w:ilvl w:val="1"/>
        <w:numId w:val="1"/>
      </w:numPr>
      <w:spacing w:before="40" w:after="240"/>
      <w:ind w:left="578" w:hanging="578"/>
      <w:outlineLvl w:val="1"/>
    </w:pPr>
    <w:rPr>
      <w:rFonts w:asciiTheme="majorHAnsi" w:eastAsiaTheme="majorEastAsia" w:hAnsiTheme="majorHAnsi" w:cstheme="majorBidi"/>
      <w:b/>
      <w:color w:val="1F4E79" w:themeColor="accent1" w:themeShade="80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341C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341C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341C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341C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341C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341C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341C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341CF"/>
    <w:rPr>
      <w:rFonts w:asciiTheme="majorHAnsi" w:eastAsiaTheme="majorEastAsia" w:hAnsiTheme="majorHAnsi" w:cstheme="majorBidi"/>
      <w:b/>
      <w:bCs/>
      <w:smallCaps/>
      <w:color w:val="1F4E79" w:themeColor="accent1" w:themeShade="80"/>
      <w:sz w:val="26"/>
      <w:szCs w:val="28"/>
      <w:shd w:val="clear" w:color="auto" w:fill="E9EFF7"/>
      <w:lang w:val="es-CL"/>
    </w:rPr>
  </w:style>
  <w:style w:type="character" w:customStyle="1" w:styleId="Ttulo2Car">
    <w:name w:val="Título 2 Car"/>
    <w:basedOn w:val="Fuentedeprrafopredeter"/>
    <w:link w:val="Ttulo2"/>
    <w:uiPriority w:val="9"/>
    <w:rsid w:val="00F341CF"/>
    <w:rPr>
      <w:rFonts w:asciiTheme="majorHAnsi" w:eastAsiaTheme="majorEastAsia" w:hAnsiTheme="majorHAnsi" w:cstheme="majorBidi"/>
      <w:b/>
      <w:color w:val="1F4E79" w:themeColor="accent1" w:themeShade="80"/>
      <w:sz w:val="24"/>
      <w:szCs w:val="26"/>
      <w:lang w:val="es-CL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341C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CL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341CF"/>
    <w:rPr>
      <w:rFonts w:asciiTheme="majorHAnsi" w:eastAsiaTheme="majorEastAsia" w:hAnsiTheme="majorHAnsi" w:cstheme="majorBidi"/>
      <w:i/>
      <w:iCs/>
      <w:color w:val="2E74B5" w:themeColor="accent1" w:themeShade="BF"/>
      <w:lang w:val="es-CL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341CF"/>
    <w:rPr>
      <w:rFonts w:asciiTheme="majorHAnsi" w:eastAsiaTheme="majorEastAsia" w:hAnsiTheme="majorHAnsi" w:cstheme="majorBidi"/>
      <w:color w:val="2E74B5" w:themeColor="accent1" w:themeShade="BF"/>
      <w:lang w:val="es-CL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341CF"/>
    <w:rPr>
      <w:rFonts w:asciiTheme="majorHAnsi" w:eastAsiaTheme="majorEastAsia" w:hAnsiTheme="majorHAnsi" w:cstheme="majorBidi"/>
      <w:color w:val="1F4D78" w:themeColor="accent1" w:themeShade="7F"/>
      <w:lang w:val="es-CL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341CF"/>
    <w:rPr>
      <w:rFonts w:asciiTheme="majorHAnsi" w:eastAsiaTheme="majorEastAsia" w:hAnsiTheme="majorHAnsi" w:cstheme="majorBidi"/>
      <w:i/>
      <w:iCs/>
      <w:color w:val="1F4D78" w:themeColor="accent1" w:themeShade="7F"/>
      <w:lang w:val="es-CL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341C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341C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CL"/>
    </w:rPr>
  </w:style>
  <w:style w:type="character" w:styleId="Hipervnculo">
    <w:name w:val="Hyperlink"/>
    <w:basedOn w:val="Fuentedeprrafopredeter"/>
    <w:uiPriority w:val="99"/>
    <w:unhideWhenUsed/>
    <w:rsid w:val="00F341CF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65D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65DD2"/>
    <w:rPr>
      <w:rFonts w:ascii="Segoe UI" w:hAnsi="Segoe UI" w:cs="Segoe UI"/>
      <w:sz w:val="18"/>
      <w:szCs w:val="18"/>
      <w:lang w:val="es-CL"/>
    </w:rPr>
  </w:style>
  <w:style w:type="paragraph" w:styleId="Encabezado">
    <w:name w:val="header"/>
    <w:basedOn w:val="Normal"/>
    <w:link w:val="EncabezadoCar"/>
    <w:uiPriority w:val="99"/>
    <w:unhideWhenUsed/>
    <w:rsid w:val="005E273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E2738"/>
    <w:rPr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5E273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2738"/>
    <w:rPr>
      <w:lang w:val="es-CL"/>
    </w:rPr>
  </w:style>
  <w:style w:type="table" w:styleId="Tablaconcuadrcula">
    <w:name w:val="Table Grid"/>
    <w:basedOn w:val="Tablanormal"/>
    <w:uiPriority w:val="59"/>
    <w:rsid w:val="005E2738"/>
    <w:pPr>
      <w:spacing w:after="0" w:line="240" w:lineRule="auto"/>
    </w:pPr>
    <w:rPr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8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ésar Salazar</dc:creator>
  <cp:keywords/>
  <dc:description/>
  <cp:lastModifiedBy>Elizabeth Eliana Grandón Toledo</cp:lastModifiedBy>
  <cp:revision>3</cp:revision>
  <dcterms:created xsi:type="dcterms:W3CDTF">2021-07-03T23:14:00Z</dcterms:created>
  <dcterms:modified xsi:type="dcterms:W3CDTF">2021-07-04T00:08:00Z</dcterms:modified>
</cp:coreProperties>
</file>